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2019-10-21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VO</w:t>
      </w:r>
      <w:r>
        <w:rPr>
          <w:vertAlign w:val="subscript"/>
        </w:rPr>
        <w:t xml:space="preserve">2max</w:t>
      </w:r>
      <w:r>
        <w:t xml:space="preserve"> </w:t>
      </w:r>
      <w:r>
        <w:t xml:space="preserve">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creased from pre (mean (SD), 59.9 (6.5)) to meso1 (61.4 (7.1)) with mean difference being 1.5 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95% CI: -0.12, 3.07, p=0.068). The null-hypothesis of no differences between means could not be rejected 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level. Instead of a paired-sample t-test, we could calculate difference between time-point for each participant and use these data in a one sample t-tes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he mean difference was estimated to -2.77% 95% CI: [-5.55, 0.01]. We would reject the null-hypothesis at the level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The mean change score in DECR was 4.63% (SD: 4.12) and 7.65 (6.36) in INCR. The mean difference was -3.02%-point (95% CI: [-9.52, 3.49], p-value=0.327). The null hypothesis of no difference between groups was not reject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3" w:name="code-for-each-problem"/>
      <w:r>
        <w:t xml:space="preserve">Code for each problem</w:t>
      </w:r>
      <w:bookmarkEnd w:id="23"/>
    </w:p>
    <w:p>
      <w:pPr>
        <w:pStyle w:val="Heading3"/>
      </w:pPr>
      <w:bookmarkStart w:id="24" w:name="problem-1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weight.T1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2max.kg =</w:t>
      </w:r>
      <w:r>
        <w:rPr>
          <w:rStyle w:val="NormalTok"/>
        </w:rPr>
        <w:t xml:space="preserve"> VO2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.T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.T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po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max.kg) </w:t>
      </w:r>
      <w:r>
        <w:br/>
      </w:r>
      <w:r>
        <w:br/>
      </w:r>
      <w:r>
        <w:br/>
      </w: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re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-test</w:t>
      </w:r>
      <w:r>
        <w:br/>
      </w:r>
      <w:r>
        <w:rPr>
          <w:rStyle w:val="NormalTok"/>
        </w:rPr>
        <w:t xml:space="preserve">ttest_vo2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, 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roblem-2-1"/>
      <w:r>
        <w:t xml:space="preserve">Problem 2</w:t>
      </w:r>
      <w:bookmarkEnd w:id="25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j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roblem-3-1"/>
      <w:r>
        <w:t xml:space="preserve">Problem 3</w:t>
      </w:r>
      <w:bookmarkEnd w:id="26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group, timepoint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test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)</w:t>
      </w:r>
      <w:r>
        <w:br/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Solutions</dc:title>
  <dc:creator>Daniel Hammarström</dc:creator>
  <cp:keywords/>
  <dcterms:created xsi:type="dcterms:W3CDTF">2019-10-22T07:35:25Z</dcterms:created>
  <dcterms:modified xsi:type="dcterms:W3CDTF">2019-10-22T07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1</vt:lpwstr>
  </property>
  <property fmtid="{D5CDD505-2E9C-101B-9397-08002B2CF9AE}" pid="3" name="output">
    <vt:lpwstr/>
  </property>
</Properties>
</file>